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D92A1" w14:textId="77777777" w:rsidR="00F54089" w:rsidRPr="0084129A" w:rsidRDefault="00F54089" w:rsidP="002E4213">
      <w:pPr>
        <w:ind w:left="1440" w:firstLine="720"/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</w:p>
    <w:p w14:paraId="048E3116" w14:textId="77777777" w:rsidR="00F54089" w:rsidRPr="0084129A" w:rsidRDefault="00F54089" w:rsidP="002E4213">
      <w:pPr>
        <w:ind w:left="1440" w:firstLine="720"/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</w:p>
    <w:p w14:paraId="0F0EB103" w14:textId="060EE5AF" w:rsidR="001064BA" w:rsidRPr="0084129A" w:rsidRDefault="002E4213" w:rsidP="002E4213">
      <w:pPr>
        <w:ind w:left="1440" w:firstLine="720"/>
        <w:rPr>
          <w:rFonts w:asciiTheme="minorHAnsi" w:hAnsiTheme="minorHAnsi" w:cstheme="minorHAnsi"/>
          <w:color w:val="2E394D" w:themeColor="accent3" w:themeShade="80"/>
          <w:szCs w:val="28"/>
        </w:rPr>
      </w:pP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>LAB REPORT ON DATABASE QUERIES</w:t>
      </w:r>
    </w:p>
    <w:p w14:paraId="5671E86A" w14:textId="3CE79904" w:rsidR="002E4213" w:rsidRPr="0084129A" w:rsidRDefault="002E4213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</w:p>
    <w:p w14:paraId="6C29CE4F" w14:textId="77777777" w:rsidR="00F54089" w:rsidRPr="0084129A" w:rsidRDefault="00F54089" w:rsidP="002E4213">
      <w:pPr>
        <w:rPr>
          <w:rFonts w:asciiTheme="minorHAnsi" w:hAnsiTheme="minorHAnsi" w:cstheme="minorHAnsi"/>
          <w:color w:val="2E394D" w:themeColor="accent3" w:themeShade="80"/>
          <w:szCs w:val="28"/>
          <w:u w:val="single"/>
        </w:rPr>
      </w:pPr>
    </w:p>
    <w:p w14:paraId="1BE5FA5C" w14:textId="5DFDC98B" w:rsidR="00F54089" w:rsidRPr="0084129A" w:rsidRDefault="00F54089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  <w:r w:rsidRPr="0084129A">
        <w:rPr>
          <w:rFonts w:asciiTheme="minorHAnsi" w:hAnsiTheme="minorHAnsi" w:cstheme="minorHAnsi"/>
          <w:color w:val="2E394D" w:themeColor="accent3" w:themeShade="80"/>
          <w:szCs w:val="28"/>
          <w:u w:val="single"/>
        </w:rPr>
        <w:t>Course Name</w:t>
      </w: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>: Sessional based on CSE 3101 (Database System)</w:t>
      </w:r>
    </w:p>
    <w:p w14:paraId="581A4B33" w14:textId="6A2548E8" w:rsidR="00F54089" w:rsidRPr="0084129A" w:rsidRDefault="00F54089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  <w:r w:rsidRPr="0084129A">
        <w:rPr>
          <w:rFonts w:asciiTheme="minorHAnsi" w:hAnsiTheme="minorHAnsi" w:cstheme="minorHAnsi"/>
          <w:color w:val="2E394D" w:themeColor="accent3" w:themeShade="80"/>
          <w:szCs w:val="28"/>
          <w:u w:val="single"/>
        </w:rPr>
        <w:t>Course No.</w:t>
      </w: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>: 3102</w:t>
      </w:r>
    </w:p>
    <w:p w14:paraId="195C7F1A" w14:textId="77777777" w:rsidR="00F54089" w:rsidRPr="0084129A" w:rsidRDefault="00F54089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</w:p>
    <w:p w14:paraId="4B45D82E" w14:textId="5B23C4B8" w:rsidR="002E4213" w:rsidRPr="0084129A" w:rsidRDefault="002E4213" w:rsidP="002E4213">
      <w:pPr>
        <w:rPr>
          <w:rFonts w:asciiTheme="minorHAnsi" w:hAnsiTheme="minorHAnsi" w:cstheme="minorHAnsi"/>
          <w:color w:val="2E394D" w:themeColor="accent3" w:themeShade="80"/>
          <w:szCs w:val="28"/>
          <w:u w:val="single"/>
        </w:rPr>
      </w:pPr>
      <w:r w:rsidRPr="0084129A">
        <w:rPr>
          <w:rFonts w:asciiTheme="minorHAnsi" w:hAnsiTheme="minorHAnsi" w:cstheme="minorHAnsi"/>
          <w:color w:val="2E394D" w:themeColor="accent3" w:themeShade="80"/>
          <w:szCs w:val="28"/>
          <w:u w:val="single"/>
        </w:rPr>
        <w:t xml:space="preserve">Index: </w:t>
      </w:r>
    </w:p>
    <w:p w14:paraId="063EB897" w14:textId="015FE818" w:rsidR="002E4213" w:rsidRPr="0084129A" w:rsidRDefault="002E4213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>Queries for 8</w:t>
      </w:r>
      <w:r w:rsidRPr="0084129A">
        <w:rPr>
          <w:rFonts w:asciiTheme="minorHAnsi" w:hAnsiTheme="minorHAnsi" w:cstheme="minorHAnsi"/>
          <w:color w:val="2E394D" w:themeColor="accent3" w:themeShade="80"/>
          <w:szCs w:val="28"/>
          <w:vertAlign w:val="superscript"/>
        </w:rPr>
        <w:t>th</w:t>
      </w: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 xml:space="preserve"> cycle:   1.1 – 2.8</w:t>
      </w:r>
    </w:p>
    <w:p w14:paraId="041B70C9" w14:textId="387BD324" w:rsidR="002E4213" w:rsidRPr="0084129A" w:rsidRDefault="002E4213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>Queries for 9</w:t>
      </w:r>
      <w:r w:rsidRPr="0084129A">
        <w:rPr>
          <w:rFonts w:asciiTheme="minorHAnsi" w:hAnsiTheme="minorHAnsi" w:cstheme="minorHAnsi"/>
          <w:color w:val="2E394D" w:themeColor="accent3" w:themeShade="80"/>
          <w:szCs w:val="28"/>
          <w:vertAlign w:val="superscript"/>
        </w:rPr>
        <w:t>th</w:t>
      </w: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 xml:space="preserve"> cycle:   3.1 – 3.8</w:t>
      </w:r>
    </w:p>
    <w:p w14:paraId="1080D6FB" w14:textId="5AD4E3EC" w:rsidR="002E4213" w:rsidRPr="0084129A" w:rsidRDefault="002E4213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>Queries for 10</w:t>
      </w:r>
      <w:r w:rsidRPr="0084129A">
        <w:rPr>
          <w:rFonts w:asciiTheme="minorHAnsi" w:hAnsiTheme="minorHAnsi" w:cstheme="minorHAnsi"/>
          <w:color w:val="2E394D" w:themeColor="accent3" w:themeShade="80"/>
          <w:szCs w:val="28"/>
          <w:vertAlign w:val="superscript"/>
        </w:rPr>
        <w:t>th</w:t>
      </w: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 xml:space="preserve"> cycle: 4.1 – 4.7</w:t>
      </w:r>
    </w:p>
    <w:p w14:paraId="3438C5E1" w14:textId="010C06DC" w:rsidR="00D71769" w:rsidRPr="0084129A" w:rsidRDefault="00D71769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</w:p>
    <w:p w14:paraId="456FC94A" w14:textId="4219E215" w:rsidR="00D71769" w:rsidRPr="0084129A" w:rsidRDefault="00D71769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  <w:r w:rsidRPr="0084129A">
        <w:rPr>
          <w:rFonts w:asciiTheme="minorHAnsi" w:hAnsiTheme="minorHAnsi" w:cstheme="minorHAnsi"/>
          <w:color w:val="2E394D" w:themeColor="accent3" w:themeShade="80"/>
          <w:szCs w:val="28"/>
          <w:u w:val="single"/>
        </w:rPr>
        <w:t>Submitted to</w:t>
      </w: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 xml:space="preserve"> – Barshon Sen</w:t>
      </w:r>
    </w:p>
    <w:p w14:paraId="760310D9" w14:textId="5E5EB171" w:rsidR="00D71769" w:rsidRPr="0084129A" w:rsidRDefault="00D71769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ab/>
      </w: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ab/>
        <w:t xml:space="preserve">    Assistant Professor,</w:t>
      </w:r>
    </w:p>
    <w:p w14:paraId="71CA1417" w14:textId="407E1A9D" w:rsidR="00D71769" w:rsidRPr="0084129A" w:rsidRDefault="00D71769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ab/>
      </w: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ab/>
        <w:t xml:space="preserve">    Dept. of CSE, RUET</w:t>
      </w:r>
    </w:p>
    <w:p w14:paraId="40CFD858" w14:textId="00AB839C" w:rsidR="00D71769" w:rsidRPr="0084129A" w:rsidRDefault="00D71769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</w:p>
    <w:p w14:paraId="4EE4B0C4" w14:textId="6D1E7FF8" w:rsidR="00D71769" w:rsidRPr="0084129A" w:rsidRDefault="00D71769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>Submitted By –</w:t>
      </w:r>
    </w:p>
    <w:p w14:paraId="72C4A4C5" w14:textId="4B2F21A4" w:rsidR="00D71769" w:rsidRPr="0084129A" w:rsidRDefault="00D71769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>Anika Tabassum Era</w:t>
      </w:r>
    </w:p>
    <w:p w14:paraId="6A2A72A8" w14:textId="1C3EC333" w:rsidR="00D71769" w:rsidRPr="0084129A" w:rsidRDefault="00D71769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>Roll – 1703176</w:t>
      </w:r>
    </w:p>
    <w:p w14:paraId="4AE206B8" w14:textId="47525730" w:rsidR="00D71769" w:rsidRPr="0084129A" w:rsidRDefault="00F54089" w:rsidP="002E4213">
      <w:pPr>
        <w:rPr>
          <w:rFonts w:asciiTheme="minorHAnsi" w:hAnsiTheme="minorHAnsi" w:cstheme="minorHAnsi"/>
          <w:color w:val="2E394D" w:themeColor="accent3" w:themeShade="80"/>
          <w:szCs w:val="28"/>
        </w:rPr>
      </w:pPr>
      <w:r w:rsidRPr="0084129A">
        <w:rPr>
          <w:rFonts w:asciiTheme="minorHAnsi" w:hAnsiTheme="minorHAnsi" w:cstheme="minorHAnsi"/>
          <w:color w:val="2E394D" w:themeColor="accent3" w:themeShade="80"/>
          <w:szCs w:val="28"/>
        </w:rPr>
        <w:t>CSE’17, RUET</w:t>
      </w:r>
    </w:p>
    <w:p w14:paraId="1A27C230" w14:textId="77777777" w:rsidR="00F54089" w:rsidRPr="0084129A" w:rsidRDefault="00D71769" w:rsidP="002E4213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ab/>
      </w: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ab/>
      </w:r>
    </w:p>
    <w:p w14:paraId="0A030288" w14:textId="77777777" w:rsidR="00F54089" w:rsidRPr="0084129A" w:rsidRDefault="00F54089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br w:type="page"/>
      </w:r>
    </w:p>
    <w:p w14:paraId="59745661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lastRenderedPageBreak/>
        <w:t>Query 1.1</w:t>
      </w:r>
    </w:p>
    <w:p w14:paraId="531967D1" w14:textId="21886F64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, genre, IMDB-rating of all the movies.</w:t>
      </w:r>
    </w:p>
    <w:p w14:paraId="10B0A05C" w14:textId="4EE77A0C" w:rsidR="00C65B65" w:rsidRPr="0084129A" w:rsidRDefault="001F629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B76D888" wp14:editId="510ED819">
            <wp:simplePos x="0" y="0"/>
            <wp:positionH relativeFrom="margin">
              <wp:posOffset>-45720</wp:posOffset>
            </wp:positionH>
            <wp:positionV relativeFrom="paragraph">
              <wp:posOffset>398780</wp:posOffset>
            </wp:positionV>
            <wp:extent cx="5859780" cy="2684480"/>
            <wp:effectExtent l="0" t="0" r="7620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780" cy="26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5B65"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Genre, IMDB_Rating FROM movie;</w:t>
      </w:r>
    </w:p>
    <w:p w14:paraId="433A92C5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</w:p>
    <w:p w14:paraId="391D6762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1.2</w:t>
      </w:r>
    </w:p>
    <w:p w14:paraId="6FE8EC7B" w14:textId="39698E64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Display all the distinct movie-genres.</w:t>
      </w:r>
    </w:p>
    <w:p w14:paraId="55C51528" w14:textId="41851DCF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DISTINCT (Genre) FROM movie;</w:t>
      </w:r>
    </w:p>
    <w:p w14:paraId="59A191C5" w14:textId="79C5781C" w:rsidR="00084044" w:rsidRPr="000E652F" w:rsidRDefault="001F6295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A9B9389" wp14:editId="357DEFB1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5943600" cy="1901825"/>
            <wp:effectExtent l="0" t="0" r="0" b="317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74F91F" w14:textId="5833E33D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1.3</w:t>
      </w:r>
    </w:p>
    <w:p w14:paraId="5C7669A8" w14:textId="0E639496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 and current age of all the actors.</w:t>
      </w:r>
    </w:p>
    <w:p w14:paraId="45C03E87" w14:textId="3B6123C8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Actor_Name, 2021-Birth_Year as Current_Age FROM actor;</w:t>
      </w:r>
    </w:p>
    <w:p w14:paraId="52F8A0BD" w14:textId="3E7BB81E" w:rsidR="00C65B65" w:rsidRPr="0084129A" w:rsidRDefault="001F6295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lastRenderedPageBreak/>
        <w:drawing>
          <wp:anchor distT="0" distB="0" distL="114300" distR="114300" simplePos="0" relativeHeight="251660288" behindDoc="0" locked="0" layoutInCell="1" allowOverlap="1" wp14:anchorId="3DF61472" wp14:editId="1E48194C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943600" cy="2131695"/>
            <wp:effectExtent l="0" t="0" r="0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1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3B5199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1.4</w:t>
      </w:r>
    </w:p>
    <w:p w14:paraId="29B61361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all the movies of the thriller genre with an IMDB rating.</w:t>
      </w:r>
    </w:p>
    <w:p w14:paraId="55BD36BF" w14:textId="5E6A91D5" w:rsidR="00C65B65" w:rsidRPr="00084044" w:rsidRDefault="00C65B65" w:rsidP="00C65B65">
      <w:pPr>
        <w:rPr>
          <w:rFonts w:asciiTheme="minorHAnsi" w:hAnsiTheme="minorHAnsi" w:cstheme="minorHAnsi"/>
          <w:color w:val="5D739A" w:themeColor="accent3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greater than or equal to 8.0.</w:t>
      </w:r>
    </w:p>
    <w:p w14:paraId="1EC88B40" w14:textId="0FB11594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Genre, IMDB_Rating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Genre IN ('thriller') AND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IMDB_Rating &gt; 7.9;</w:t>
      </w:r>
    </w:p>
    <w:p w14:paraId="0E92E2C1" w14:textId="6EA39111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16831FF6" w14:textId="25378A56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Genre, IMDB_Rating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Genre IN ('thriller') AND IMDB_Rating &gt;= 8;</w:t>
      </w:r>
    </w:p>
    <w:p w14:paraId="733C98F3" w14:textId="5EC2BB30" w:rsidR="00C65B65" w:rsidRPr="000E652F" w:rsidRDefault="001F6295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2DB08D59" wp14:editId="6891F49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135255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BB8D84" w14:textId="77777777" w:rsid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1.5</w:t>
      </w:r>
    </w:p>
    <w:p w14:paraId="6DAEBC0D" w14:textId="2F87AB18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movie_name, release year, IMDB rating, and the name of the</w:t>
      </w:r>
    </w:p>
    <w:p w14:paraId="0B1D551F" w14:textId="6C10DFE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director of all the movies.</w:t>
      </w:r>
    </w:p>
    <w:p w14:paraId="53AA52AA" w14:textId="1F7313BD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.Movie_Name, movie.Year, movie.IMDB_Rating, director.Director_Nam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 JOIN director using (Person_ID);</w:t>
      </w:r>
    </w:p>
    <w:p w14:paraId="483218A7" w14:textId="2300805F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1DB5AA35" w14:textId="1EC9F7B8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lastRenderedPageBreak/>
        <w:t>SELECT movie.Movie_Name, movie.Year, movie.IMDB_Rating, director.Director_Nam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, director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movie.Person_ID = director.Person_ID;</w:t>
      </w:r>
    </w:p>
    <w:p w14:paraId="5D4F8141" w14:textId="2965D65B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01E7B1FF" w14:textId="071A554A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Year, IMDB_Rating, Director_Nam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 NATURAL JOIN director;</w:t>
      </w:r>
    </w:p>
    <w:p w14:paraId="30A43D08" w14:textId="342356BB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7AD20001" w14:textId="68D5895A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Year, IMDB_Rating, Director_Nam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 INNER JOIN director ON movie.Person_ID=director.Person_ID;</w:t>
      </w:r>
    </w:p>
    <w:p w14:paraId="65572F7B" w14:textId="5D4B8E2F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1CAADA74" w14:textId="0D157C79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Year, IMDB_Rating, Director_Nam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 INNER JOIN director USING(Person_ID);</w:t>
      </w:r>
    </w:p>
    <w:p w14:paraId="3AFBDF65" w14:textId="1767130F" w:rsidR="00C65B65" w:rsidRPr="0084129A" w:rsidRDefault="001F6295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7DF86BB5" wp14:editId="54D88F50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5943600" cy="255841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B5EDD8" w14:textId="51EBB7D0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</w:t>
      </w:r>
      <w:r w:rsid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u</w:t>
      </w: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ery 1.6</w:t>
      </w:r>
    </w:p>
    <w:p w14:paraId="3D727499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 and number of awards of those directors whose</w:t>
      </w:r>
    </w:p>
    <w:p w14:paraId="13214926" w14:textId="648FE25E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name starts with an ‘S’.</w:t>
      </w:r>
    </w:p>
    <w:p w14:paraId="248CDABF" w14:textId="13C7EE10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Director_Name, No_Of_Awards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director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Director_Name LIKE 'S%';</w:t>
      </w:r>
    </w:p>
    <w:p w14:paraId="3FA60BCA" w14:textId="746867A4" w:rsidR="00084044" w:rsidRPr="000E652F" w:rsidRDefault="000E652F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lastRenderedPageBreak/>
        <w:drawing>
          <wp:anchor distT="0" distB="0" distL="114300" distR="114300" simplePos="0" relativeHeight="251663360" behindDoc="0" locked="0" layoutInCell="1" allowOverlap="1" wp14:anchorId="5AE2D179" wp14:editId="40679F29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5943600" cy="158686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70D9F3" w14:textId="1ECD28E1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1.7</w:t>
      </w:r>
    </w:p>
    <w:p w14:paraId="4D661ECF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 and birth year of those directors whose name</w:t>
      </w:r>
    </w:p>
    <w:p w14:paraId="0BD2DB1F" w14:textId="1AD08B2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contains an ‘a’ as its 2nd last character.</w:t>
      </w:r>
    </w:p>
    <w:p w14:paraId="2E131AAB" w14:textId="0E3B2D1D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Director_Name, Birth_Year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director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Director_Name LIKE '%a_';</w:t>
      </w:r>
    </w:p>
    <w:p w14:paraId="142F28CA" w14:textId="77777777" w:rsidR="0084129A" w:rsidRDefault="001F629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0EA42F52" wp14:editId="1970BA28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943600" cy="17780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7418ED" w14:textId="676476D1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1.8</w:t>
      </w:r>
    </w:p>
    <w:p w14:paraId="55ED1C74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, release year, and genre of all the movies which</w:t>
      </w:r>
    </w:p>
    <w:p w14:paraId="5E2AF2CC" w14:textId="32023C50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contain the word ‘Byomkesh’ anywhere in their name.</w:t>
      </w:r>
    </w:p>
    <w:p w14:paraId="79D6410D" w14:textId="7B62573D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Genre, Year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Movie_Name LIKE '%Byomkesh%';</w:t>
      </w:r>
    </w:p>
    <w:p w14:paraId="7A7BCE66" w14:textId="703C8055" w:rsidR="00C65B65" w:rsidRPr="0084129A" w:rsidRDefault="001F6295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3C5393DF" wp14:editId="7BE4CAB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153225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AA28C5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lastRenderedPageBreak/>
        <w:t>Query 1.9</w:t>
      </w:r>
    </w:p>
    <w:p w14:paraId="6CEB085F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 and IMDB rating of all the movies whose name</w:t>
      </w:r>
    </w:p>
    <w:p w14:paraId="7EBCE55D" w14:textId="041EF0A2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consists of only 2 characters.</w:t>
      </w:r>
    </w:p>
    <w:p w14:paraId="5F2A766E" w14:textId="58DCA765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IMDB_Rating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FROM movie 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Movie_Name LIKE '__';</w:t>
      </w:r>
    </w:p>
    <w:p w14:paraId="241E17BF" w14:textId="240EA50F" w:rsidR="00084044" w:rsidRPr="000E652F" w:rsidRDefault="001F629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69837865" wp14:editId="55EE933F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5943600" cy="151003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0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3F1FB0" w14:textId="4B9B6929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2.0</w:t>
      </w:r>
    </w:p>
    <w:p w14:paraId="13AF9C40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 and genre of all the movies whose name consists</w:t>
      </w:r>
    </w:p>
    <w:p w14:paraId="26F0CA32" w14:textId="7E89B62E" w:rsidR="00084044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f at least 4 characters.</w:t>
      </w:r>
    </w:p>
    <w:p w14:paraId="147C61F1" w14:textId="0FF7098E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Genr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LENGTH(Movie_Name)&gt;=4;</w:t>
      </w:r>
    </w:p>
    <w:p w14:paraId="23ADBF76" w14:textId="359D8936" w:rsidR="001F6295" w:rsidRPr="0084129A" w:rsidRDefault="001F629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77A59FAD" wp14:editId="3B416D20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5943600" cy="2684145"/>
            <wp:effectExtent l="0" t="0" r="0" b="190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C6288E" w14:textId="6BAEFCB1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124CF883" w14:textId="0AEB41A1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Genr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HERE Movie_Name LIKE "____%"</w:t>
      </w:r>
    </w:p>
    <w:p w14:paraId="7ED5B59B" w14:textId="043D911E" w:rsidR="00C65B65" w:rsidRPr="0084129A" w:rsidRDefault="00C91FA3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lastRenderedPageBreak/>
        <w:drawing>
          <wp:anchor distT="0" distB="0" distL="114300" distR="114300" simplePos="0" relativeHeight="251668480" behindDoc="0" locked="0" layoutInCell="1" allowOverlap="1" wp14:anchorId="13812F37" wp14:editId="4BD8CD8B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5943600" cy="2689225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A50A1F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2.1</w:t>
      </w:r>
    </w:p>
    <w:p w14:paraId="41822931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 and IMDB rating of all the movies which contain</w:t>
      </w:r>
    </w:p>
    <w:p w14:paraId="118B687C" w14:textId="3181C9A9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either 1 or, 2 or, 3 or, 4 characters in their name.</w:t>
      </w:r>
    </w:p>
    <w:p w14:paraId="37F3EBF9" w14:textId="4C8C026A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IMDB_Rating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FROM movie 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LENGTH(Movie_Name)=1 OR LENGTH(Movie_Name)=2 OR LENGTH(Movie_Name)=3 OR LENGTH(Movie_Name)=4;</w:t>
      </w:r>
    </w:p>
    <w:p w14:paraId="31816C8B" w14:textId="77777777" w:rsidR="000E652F" w:rsidRDefault="00033786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70985F44" wp14:editId="243AACC1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5943600" cy="1554480"/>
            <wp:effectExtent l="0" t="0" r="0" b="762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BAAAD7" w14:textId="3007ACEA" w:rsidR="00C91FA3" w:rsidRPr="000E652F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18A831B8" w14:textId="32BA84E7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Genr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WHERE Movie_Name NOT LIKE "____%"</w:t>
      </w:r>
    </w:p>
    <w:p w14:paraId="0B3A3861" w14:textId="2C38EE9F" w:rsidR="00C65B65" w:rsidRPr="00C91FA3" w:rsidRDefault="00033786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lastRenderedPageBreak/>
        <w:drawing>
          <wp:anchor distT="0" distB="0" distL="114300" distR="114300" simplePos="0" relativeHeight="251670528" behindDoc="0" locked="0" layoutInCell="1" allowOverlap="1" wp14:anchorId="32BD83AE" wp14:editId="559DBEE4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943600" cy="139954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9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9185BA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2.2</w:t>
      </w:r>
    </w:p>
    <w:p w14:paraId="10C41C05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Display all the movies according to their IMDB rating (in</w:t>
      </w:r>
    </w:p>
    <w:p w14:paraId="4E73B16D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descending order); if multiple movies have the same IMDB rating then</w:t>
      </w:r>
    </w:p>
    <w:p w14:paraId="476A729F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rearrange those movies alphabetically according to their names.</w:t>
      </w:r>
    </w:p>
    <w:p w14:paraId="59BC174D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</w:p>
    <w:p w14:paraId="2806C0CC" w14:textId="0338C389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SELECT * 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ORDER BY IMDB_Rating DESC, Movie_Name ASC;</w:t>
      </w:r>
    </w:p>
    <w:p w14:paraId="3EEFC61B" w14:textId="360C76D5" w:rsidR="00C91FA3" w:rsidRDefault="00033786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3FAC5062" wp14:editId="5352DFB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766695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6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0D75AB" w14:textId="7A3784D5" w:rsidR="00C65B65" w:rsidRPr="00C91FA3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2.3</w:t>
      </w:r>
    </w:p>
    <w:p w14:paraId="0C67EF5A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average IMDB rating of all the movies of the drama</w:t>
      </w:r>
    </w:p>
    <w:p w14:paraId="1EA818F9" w14:textId="330903DF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genre.</w:t>
      </w:r>
    </w:p>
    <w:p w14:paraId="6935703F" w14:textId="4886BAAB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Genre, AVG(IMDB_Rating)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Genre IN ('Drama');</w:t>
      </w:r>
    </w:p>
    <w:p w14:paraId="636EDA60" w14:textId="0F8FD4DA" w:rsidR="00C65B65" w:rsidRPr="00C91FA3" w:rsidRDefault="00033786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lastRenderedPageBreak/>
        <w:drawing>
          <wp:anchor distT="0" distB="0" distL="114300" distR="114300" simplePos="0" relativeHeight="251672576" behindDoc="0" locked="0" layoutInCell="1" allowOverlap="1" wp14:anchorId="27DD1752" wp14:editId="02E59AA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1316990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6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BC705D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2.4</w:t>
      </w:r>
    </w:p>
    <w:p w14:paraId="4D1AAF27" w14:textId="487E5ED6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total number of movies in the database.</w:t>
      </w:r>
    </w:p>
    <w:p w14:paraId="04E8D539" w14:textId="5CB4941E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COUNT(Movie_ID) AS Total_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;</w:t>
      </w:r>
    </w:p>
    <w:p w14:paraId="7348985D" w14:textId="2A33784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736897CC" w14:textId="0ACBCDC0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COUNT(Movie_Name) AS Total_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;</w:t>
      </w:r>
    </w:p>
    <w:p w14:paraId="6F240887" w14:textId="6C28FC43" w:rsidR="00C65B65" w:rsidRPr="00C91FA3" w:rsidRDefault="00033786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0AC1C8D8" wp14:editId="3FD022BA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5806943" cy="2034716"/>
            <wp:effectExtent l="0" t="0" r="3810" b="381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943" cy="20347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681EF9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2.5</w:t>
      </w:r>
    </w:p>
    <w:p w14:paraId="76F6E84F" w14:textId="0958A68F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</w:t>
      </w:r>
      <w:r w:rsidR="00084044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n</w:t>
      </w: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d how many movie-genres are there in the database.</w:t>
      </w:r>
    </w:p>
    <w:p w14:paraId="6BB01A94" w14:textId="038DB75A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COUNT(DISTINCT Genre) AS Dissimilar_Genres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;</w:t>
      </w:r>
    </w:p>
    <w:p w14:paraId="21D3B03F" w14:textId="7B6275DF" w:rsidR="00C65B65" w:rsidRPr="0084129A" w:rsidRDefault="00033786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lastRenderedPageBreak/>
        <w:drawing>
          <wp:anchor distT="0" distB="0" distL="114300" distR="114300" simplePos="0" relativeHeight="251674624" behindDoc="0" locked="0" layoutInCell="1" allowOverlap="1" wp14:anchorId="06A0D749" wp14:editId="29BA8E9F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5943600" cy="1918335"/>
            <wp:effectExtent l="0" t="0" r="0" b="5715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8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1D1C3B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2.6</w:t>
      </w:r>
    </w:p>
    <w:p w14:paraId="3AF6A16A" w14:textId="28FA678F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total number of movies in each genre.</w:t>
      </w:r>
    </w:p>
    <w:p w14:paraId="6409658B" w14:textId="49EA11D3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 Genre AS Dissimilar_Genre,COUNT(Movie_ID)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GROUP BY Genr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HAVING COUNT(Movie_ID)&gt;=1;</w:t>
      </w:r>
    </w:p>
    <w:p w14:paraId="7BC5CC03" w14:textId="33BAB06F" w:rsidR="00084044" w:rsidRPr="000E652F" w:rsidRDefault="00E17C84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7CA094E6" wp14:editId="1646929D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5943600" cy="2150745"/>
            <wp:effectExtent l="0" t="0" r="0" b="190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0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DB2FC8" w14:textId="62A8AB70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2.7</w:t>
      </w:r>
    </w:p>
    <w:p w14:paraId="6AB824D7" w14:textId="6E30979B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all the movies of action, thriller/fiction genre.</w:t>
      </w:r>
    </w:p>
    <w:p w14:paraId="3B3CF712" w14:textId="7AC5F06F" w:rsidR="00DA7C3A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Genr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WHERE Genre='Action' OR Genre ='Thriller' </w:t>
      </w:r>
      <w:r w:rsidR="00DA7C3A"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OR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Genre='Fiction';</w:t>
      </w:r>
    </w:p>
    <w:p w14:paraId="2F9B13F7" w14:textId="119921DF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19FAE200" w14:textId="21D8374D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Genr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Genre IN ('Action', 'Thriller', 'Fiction');</w:t>
      </w:r>
    </w:p>
    <w:p w14:paraId="0D715B04" w14:textId="593513B6" w:rsidR="00C65B65" w:rsidRPr="00084044" w:rsidRDefault="00DA7C3A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lastRenderedPageBreak/>
        <w:drawing>
          <wp:anchor distT="0" distB="0" distL="114300" distR="114300" simplePos="0" relativeHeight="251676672" behindDoc="0" locked="0" layoutInCell="1" allowOverlap="1" wp14:anchorId="3C3F2E2D" wp14:editId="747DD7BB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5943600" cy="1703070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3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BD4E71" w14:textId="576C9C0D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</w:t>
      </w:r>
      <w:r w:rsidR="00C91FA3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u</w:t>
      </w: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 xml:space="preserve">ery 2.8 </w:t>
      </w:r>
    </w:p>
    <w:p w14:paraId="568A1A39" w14:textId="0B1CE430" w:rsidR="00084044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 and current age of all the directors and actors.</w:t>
      </w:r>
    </w:p>
    <w:p w14:paraId="2517FDAA" w14:textId="5B7162EF" w:rsidR="00C65B65" w:rsidRPr="000E652F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Director_Name, 2021-director.Birth_Year AS Directors_Ag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director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UNION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 Actor_Name,  2021-actor.Birth_Year AS Actors_Ag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ROM actor;</w:t>
      </w:r>
    </w:p>
    <w:p w14:paraId="6B848FB5" w14:textId="0D87E11C" w:rsidR="00DA7C3A" w:rsidRPr="0084129A" w:rsidRDefault="00DA7C3A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drawing>
          <wp:anchor distT="0" distB="0" distL="114300" distR="114300" simplePos="0" relativeHeight="251677696" behindDoc="0" locked="0" layoutInCell="1" allowOverlap="1" wp14:anchorId="30D3B6A8" wp14:editId="5CD7197D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5943600" cy="2509520"/>
            <wp:effectExtent l="0" t="0" r="0" b="508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9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6B21B3" w14:textId="565219E0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03E792AB" w14:textId="3B2F6CBF" w:rsidR="00DA7C3A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SELECT Director_Name AS Name, (2021-director.Birth_Year) AS Current_age</w:t>
      </w:r>
      <w:r w:rsidR="000E652F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ROM director</w:t>
      </w:r>
      <w:r w:rsidR="000E652F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UNION</w:t>
      </w:r>
      <w:r w:rsidR="000E652F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SELECT  Actor_Name AS Name,  (2021-actor.Birth_Year) AS Current_age</w:t>
      </w:r>
      <w:r w:rsidR="000E652F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ROM actor;</w:t>
      </w:r>
    </w:p>
    <w:p w14:paraId="3B0DC806" w14:textId="256BA2A5" w:rsidR="00084044" w:rsidRPr="000E652F" w:rsidRDefault="00DA7C3A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lastRenderedPageBreak/>
        <w:drawing>
          <wp:anchor distT="0" distB="0" distL="114300" distR="114300" simplePos="0" relativeHeight="251678720" behindDoc="0" locked="0" layoutInCell="1" allowOverlap="1" wp14:anchorId="34C9428F" wp14:editId="0FF91E43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943600" cy="2599055"/>
            <wp:effectExtent l="0" t="0" r="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CE211E" w14:textId="52FFD150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3.1</w:t>
      </w:r>
    </w:p>
    <w:p w14:paraId="7AD954FC" w14:textId="2DC1F1FE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Display the name, IMD</w:t>
      </w:r>
      <w:r w:rsidR="00DA7C3A"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B</w:t>
      </w: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 xml:space="preserve"> rating and genre of all the movies with</w:t>
      </w:r>
    </w:p>
    <w:p w14:paraId="1908445D" w14:textId="1ABF5F7B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an IMDB rating greater than or equal to 8.0.</w:t>
      </w:r>
    </w:p>
    <w:p w14:paraId="1144EDF5" w14:textId="799EB49A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IMDB_Rating, Genr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FROM movie 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IMDB_Rating &gt;= 8.0;</w:t>
      </w:r>
    </w:p>
    <w:p w14:paraId="174A72D5" w14:textId="2950C738" w:rsidR="00C65B65" w:rsidRPr="0084129A" w:rsidRDefault="00DA7C3A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drawing>
          <wp:anchor distT="0" distB="0" distL="114300" distR="114300" simplePos="0" relativeHeight="251679744" behindDoc="0" locked="0" layoutInCell="1" allowOverlap="1" wp14:anchorId="1DF94D66" wp14:editId="0B81EC3C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943600" cy="2081530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1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2411A0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3.2</w:t>
      </w:r>
    </w:p>
    <w:p w14:paraId="68C4DC19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Display all the distinct movie-genres and the average IMDb</w:t>
      </w:r>
    </w:p>
    <w:p w14:paraId="262E279A" w14:textId="3ABEA83B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rating of each movie-genre.</w:t>
      </w:r>
    </w:p>
    <w:p w14:paraId="42CCA7B4" w14:textId="55B2618C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Genre, AVG(IMDB_rating) AS Average_IMDB_Rating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FROM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GROUP BY Genre;</w:t>
      </w:r>
    </w:p>
    <w:p w14:paraId="0463AF22" w14:textId="77777777" w:rsidR="00084044" w:rsidRDefault="00DA7C3A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lastRenderedPageBreak/>
        <w:drawing>
          <wp:anchor distT="0" distB="0" distL="114300" distR="114300" simplePos="0" relativeHeight="251680768" behindDoc="0" locked="0" layoutInCell="1" allowOverlap="1" wp14:anchorId="61D2FC16" wp14:editId="1DEBCCE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1917700"/>
            <wp:effectExtent l="0" t="0" r="0" b="635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A2F703" w14:textId="6BCF224C" w:rsidR="00C65B65" w:rsidRPr="00084044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 xml:space="preserve">Query 3.3 </w:t>
      </w:r>
    </w:p>
    <w:p w14:paraId="2DEB1BC9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 and the average IMDb rating of those</w:t>
      </w:r>
    </w:p>
    <w:p w14:paraId="1FAE19C5" w14:textId="65517495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movie-genres whose average IMDb rating is greater than or equal to 7.5.</w:t>
      </w:r>
    </w:p>
    <w:p w14:paraId="4D59176B" w14:textId="0BF6CE92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Genre, AVG(IMDB_Rating) AS Average_IMDB_Rating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GROUP BY Genr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HAVING AVG(IMDB_Rating) &gt;= 7.5;</w:t>
      </w:r>
    </w:p>
    <w:p w14:paraId="69737187" w14:textId="165F765B" w:rsidR="00C65B65" w:rsidRPr="0084129A" w:rsidRDefault="00DA7C3A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1B25A124" wp14:editId="249445FD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5943600" cy="1778635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D72DE0" w14:textId="33707E00" w:rsidR="00C65B65" w:rsidRPr="0084129A" w:rsidRDefault="00C91FA3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</w:t>
      </w:r>
      <w:r w:rsidR="00C65B65"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uery 3.4</w:t>
      </w:r>
    </w:p>
    <w:p w14:paraId="36079815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, number of films and number of awards of the</w:t>
      </w:r>
    </w:p>
    <w:p w14:paraId="3DD19575" w14:textId="3F48C244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director who directed the most number of films</w:t>
      </w:r>
    </w:p>
    <w:p w14:paraId="57D6C6A4" w14:textId="3B9F1B53" w:rsidR="00C65B65" w:rsidRPr="000E652F" w:rsidRDefault="00C65B65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Director_Name, No_of_Films, No_of_Awards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director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GROUP BY No_of_Films DESC, Director_Nam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HAVING MAX(No_of_Films);</w:t>
      </w:r>
    </w:p>
    <w:p w14:paraId="658F6335" w14:textId="7ED47813" w:rsidR="00C65B65" w:rsidRPr="0084129A" w:rsidRDefault="00DA7C3A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6766FEDB" w14:textId="4DAABA89" w:rsidR="00DA7C3A" w:rsidRPr="0084129A" w:rsidRDefault="00DA7C3A" w:rsidP="00DA7C3A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Director_Name, No_of_Films, No_of_Awards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director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GROUP BY Director_Nam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HAVING MAX(No_of_Films)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ORDER BY No_of_Films DESC</w:t>
      </w:r>
    </w:p>
    <w:p w14:paraId="0DAC5C6C" w14:textId="7D9E920C" w:rsidR="00C62600" w:rsidRPr="00C91FA3" w:rsidRDefault="00DA7C3A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lastRenderedPageBreak/>
        <w:drawing>
          <wp:anchor distT="0" distB="0" distL="114300" distR="114300" simplePos="0" relativeHeight="251682816" behindDoc="0" locked="0" layoutInCell="1" allowOverlap="1" wp14:anchorId="744B07D4" wp14:editId="671C4C05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5943600" cy="2365375"/>
            <wp:effectExtent l="0" t="0" r="0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515785" w14:textId="05EA6EE1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3.5</w:t>
      </w:r>
    </w:p>
    <w:p w14:paraId="059731C8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, current age, number of films and number of</w:t>
      </w:r>
    </w:p>
    <w:p w14:paraId="617B7053" w14:textId="519A66F1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awards of the youngest actor.</w:t>
      </w:r>
    </w:p>
    <w:p w14:paraId="172AC717" w14:textId="6476CA41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Actor_Name, 2021-Birth_Year AS Youngest_aged, No_of_Films, No_of_Awards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actor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2021-Birth_Year = (SELECT MIN(2021-Birth_Year) FROM actor);</w:t>
      </w:r>
    </w:p>
    <w:p w14:paraId="15AD1A2C" w14:textId="4341E27B" w:rsidR="00C65B65" w:rsidRPr="0084129A" w:rsidRDefault="00BE6756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drawing>
          <wp:anchor distT="0" distB="0" distL="114300" distR="114300" simplePos="0" relativeHeight="251683840" behindDoc="0" locked="0" layoutInCell="1" allowOverlap="1" wp14:anchorId="7A8E3144" wp14:editId="77FF3072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5943600" cy="1423670"/>
            <wp:effectExtent l="0" t="0" r="0" b="508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D1C927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3.6</w:t>
      </w:r>
    </w:p>
    <w:p w14:paraId="071E955E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, IMDb rating and genre of those movies whose</w:t>
      </w:r>
    </w:p>
    <w:p w14:paraId="450CFE89" w14:textId="1AE0F5C9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IMDb Rating is above average.</w:t>
      </w:r>
    </w:p>
    <w:p w14:paraId="6D3180DD" w14:textId="3B93E849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IMDB_Rating AS IMDB_Rating_Greater_than_avg, Genr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WHERE IMDB_Rating &gt; (SELECT AVG(IMDB_Rating) FROM movie); </w:t>
      </w:r>
    </w:p>
    <w:p w14:paraId="16708419" w14:textId="2B6C18B9" w:rsidR="00C65B65" w:rsidRPr="000E652F" w:rsidRDefault="00BE6756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lastRenderedPageBreak/>
        <w:drawing>
          <wp:anchor distT="0" distB="0" distL="114300" distR="114300" simplePos="0" relativeHeight="251684864" behindDoc="0" locked="0" layoutInCell="1" allowOverlap="1" wp14:anchorId="1EBACE3C" wp14:editId="154CF0A8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5943600" cy="2092325"/>
            <wp:effectExtent l="0" t="0" r="0" b="3175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2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888174" w14:textId="452EABF3" w:rsidR="00C65B65" w:rsidRPr="0084129A" w:rsidRDefault="00C91FA3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</w:t>
      </w:r>
      <w:r w:rsidR="00C65B65"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uery 3.7</w:t>
      </w:r>
    </w:p>
    <w:p w14:paraId="10DB3F32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 and average IMDb rating of those movie-genres</w:t>
      </w:r>
    </w:p>
    <w:p w14:paraId="0DDB4D0F" w14:textId="158E9B1A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whose average IMDb rating is below average.</w:t>
      </w:r>
    </w:p>
    <w:p w14:paraId="4739E68F" w14:textId="05D8ECD0" w:rsidR="00C91FA3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 Genre, AVG(IMDB_Rating) AS Below_avg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GROUP BY Genr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HAVING AVG(IMDB_Rating) &lt; (SELECT AVG(IMDB_Rating) FROM movie);</w:t>
      </w:r>
    </w:p>
    <w:p w14:paraId="4D4DBC18" w14:textId="5ED25CAB" w:rsidR="00C65B65" w:rsidRPr="00C91FA3" w:rsidRDefault="00BE6756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drawing>
          <wp:anchor distT="0" distB="0" distL="114300" distR="114300" simplePos="0" relativeHeight="251685888" behindDoc="0" locked="0" layoutInCell="1" allowOverlap="1" wp14:anchorId="6D659940" wp14:editId="7053542B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943600" cy="1534160"/>
            <wp:effectExtent l="0" t="0" r="0" b="889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35CF7E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3.8</w:t>
      </w:r>
    </w:p>
    <w:p w14:paraId="3D65E865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Among all the movie genres, find the highest average IMDb</w:t>
      </w:r>
    </w:p>
    <w:p w14:paraId="21E67803" w14:textId="6E0198CA" w:rsidR="000E652F" w:rsidRPr="000E652F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rating.</w:t>
      </w:r>
    </w:p>
    <w:p w14:paraId="7787743E" w14:textId="56C34101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Genre, AVG(IMDB_Rating) AS High_avg_Genr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</w:p>
    <w:p w14:paraId="287D98D6" w14:textId="246BAACB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GROUP BY Genr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HAVING AVG(IMDB_Rating) &gt;= ALL(SELECT AVG(IMDB_Rating) FROM movie GROUP BY Genre);</w:t>
      </w:r>
    </w:p>
    <w:p w14:paraId="755D0289" w14:textId="5021024C" w:rsidR="00C65B65" w:rsidRDefault="000E652F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</w:t>
      </w:r>
      <w:r w:rsidR="00C65B65"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r</w:t>
      </w:r>
    </w:p>
    <w:p w14:paraId="1D61F1C2" w14:textId="51845247" w:rsidR="000E652F" w:rsidRDefault="000E652F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</w:p>
    <w:p w14:paraId="5C554D7A" w14:textId="77777777" w:rsidR="000E652F" w:rsidRPr="0084129A" w:rsidRDefault="000E652F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</w:p>
    <w:p w14:paraId="3A206069" w14:textId="72FF3446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lastRenderedPageBreak/>
        <w:t>SELECT  AVG(IMDB_Rating) AS High_avg, Genr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GROUP BY Genr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ORDER BY AVG(IMDB_Rating) DESC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LIMIT 1</w:t>
      </w:r>
    </w:p>
    <w:p w14:paraId="071F650E" w14:textId="535C38CE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615CAAF2" w14:textId="6FCF86B3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genre, MAX(Imdb) FROM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(SELECT Genre AS genre, AVG(IMDB_Rating) AS Imdb FROM movie GROUP BY Genre ORDER BY IMDB_Rating DESC</w:t>
      </w:r>
      <w:r w:rsidR="007822F6"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) AS avg_imdb;</w:t>
      </w:r>
    </w:p>
    <w:p w14:paraId="60B3D4D4" w14:textId="4BCF21C7" w:rsidR="000E652F" w:rsidRPr="000E652F" w:rsidRDefault="005340E0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drawing>
          <wp:anchor distT="0" distB="0" distL="114300" distR="114300" simplePos="0" relativeHeight="251686912" behindDoc="0" locked="0" layoutInCell="1" allowOverlap="1" wp14:anchorId="75493C7E" wp14:editId="32F3D48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1424940"/>
            <wp:effectExtent l="0" t="0" r="0" b="381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C79CDD" w14:textId="53B84ECC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4.1</w:t>
      </w:r>
    </w:p>
    <w:p w14:paraId="32D96C61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 and age of all the movie characters who are not</w:t>
      </w:r>
    </w:p>
    <w:p w14:paraId="081E4B59" w14:textId="6DF8B85B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teenagers.</w:t>
      </w:r>
    </w:p>
    <w:p w14:paraId="09EDF43E" w14:textId="5CCF7733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Character_Name, Ag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_characters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 Age &lt; 13 OR Age &gt; 19;</w:t>
      </w:r>
    </w:p>
    <w:p w14:paraId="39E1F53E" w14:textId="53CE0826" w:rsidR="00C65B65" w:rsidRPr="00C91FA3" w:rsidRDefault="005340E0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anchor distT="0" distB="0" distL="114300" distR="114300" simplePos="0" relativeHeight="251687936" behindDoc="0" locked="0" layoutInCell="1" allowOverlap="1" wp14:anchorId="2EDDBF9A" wp14:editId="31E65BC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668270"/>
            <wp:effectExtent l="0" t="0" r="0" b="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8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8A22F7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4.2</w:t>
      </w:r>
    </w:p>
    <w:p w14:paraId="4A6C3698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movie ID of all the movies and the number of</w:t>
      </w:r>
    </w:p>
    <w:p w14:paraId="34774F65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movie-characters in each movie</w:t>
      </w:r>
    </w:p>
    <w:p w14:paraId="602D97ED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</w:p>
    <w:p w14:paraId="66653962" w14:textId="6A61101C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ID, COUNT(Character_ID) AS Character_number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_character_relationship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GROUP BY Movie_ID;</w:t>
      </w:r>
    </w:p>
    <w:p w14:paraId="352B1963" w14:textId="28B404C6" w:rsidR="00C65B65" w:rsidRPr="000E652F" w:rsidRDefault="005340E0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anchor distT="0" distB="0" distL="114300" distR="114300" simplePos="0" relativeHeight="251688960" behindDoc="0" locked="0" layoutInCell="1" allowOverlap="1" wp14:anchorId="76121006" wp14:editId="7A37657C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5943600" cy="2216785"/>
            <wp:effectExtent l="0" t="0" r="0" b="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79B42B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4.3</w:t>
      </w:r>
    </w:p>
    <w:p w14:paraId="4501C138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movie name of all the movies and the number of</w:t>
      </w:r>
    </w:p>
    <w:p w14:paraId="6F5E54E3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movie-characters in each movie.</w:t>
      </w:r>
    </w:p>
    <w:p w14:paraId="10EB769D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</w:p>
    <w:p w14:paraId="33FDCD1A" w14:textId="5C248468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SELECT Movie_Name, COUNT(Character_ID) 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 AS m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JOIN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movie_character_relationship AS mcr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ON m.Movie_ID=mcr.Movie_ID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GROUP BY mcr.Movie_ID;</w:t>
      </w:r>
    </w:p>
    <w:p w14:paraId="1093AC4D" w14:textId="221B6B07" w:rsidR="00C65B65" w:rsidRPr="0084129A" w:rsidRDefault="005340E0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666B967F" wp14:editId="26CDA5C0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5943600" cy="2176780"/>
            <wp:effectExtent l="0" t="0" r="0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6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BBDDC8" w14:textId="77777777" w:rsidR="000E652F" w:rsidRDefault="000E652F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</w:p>
    <w:p w14:paraId="019185B6" w14:textId="77777777" w:rsidR="000E652F" w:rsidRDefault="000E652F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</w:p>
    <w:p w14:paraId="0C45BA80" w14:textId="37382FE0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lastRenderedPageBreak/>
        <w:t>Query 4.4</w:t>
      </w:r>
    </w:p>
    <w:p w14:paraId="6A1080A3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, year of release, IMDB rating and the name of the</w:t>
      </w:r>
    </w:p>
    <w:p w14:paraId="1623D9A4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director of all the movies that contain at least 12 characters (including</w:t>
      </w:r>
    </w:p>
    <w:p w14:paraId="5F9CF56C" w14:textId="46C348B8" w:rsidR="005340E0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spaces) in their name.</w:t>
      </w:r>
    </w:p>
    <w:p w14:paraId="381D2FDB" w14:textId="3AFC3493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Year, IMDB_Rating, Director_Nam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 AS m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JOIN director AS d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ON m.Person_Id=d.Person_Id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WHERE Director_Name LIKE "____________%"; </w:t>
      </w:r>
    </w:p>
    <w:p w14:paraId="1E082038" w14:textId="099F49AD" w:rsidR="003D3F9D" w:rsidRPr="0084129A" w:rsidRDefault="003D3F9D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drawing>
          <wp:anchor distT="0" distB="0" distL="114300" distR="114300" simplePos="0" relativeHeight="251691008" behindDoc="0" locked="0" layoutInCell="1" allowOverlap="1" wp14:anchorId="3EDA31B0" wp14:editId="69F2F6D6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943600" cy="1913890"/>
            <wp:effectExtent l="0" t="0" r="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3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C1A4FF" w14:textId="1B6DD979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32758827" w14:textId="34DB9453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Year, IMDB_Rating, Director_Nam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 AS m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JOIN director AS d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ON m.Person_Id=d.Person_Id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LENGTH(Director_Name)&gt;=12;</w:t>
      </w:r>
    </w:p>
    <w:p w14:paraId="10D728B7" w14:textId="10E5C17D" w:rsidR="00C65B65" w:rsidRPr="00C91FA3" w:rsidRDefault="003D3F9D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anchor distT="0" distB="0" distL="114300" distR="114300" simplePos="0" relativeHeight="251692032" behindDoc="0" locked="0" layoutInCell="1" allowOverlap="1" wp14:anchorId="03F6DAB3" wp14:editId="3B746BFB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943600" cy="1884045"/>
            <wp:effectExtent l="0" t="0" r="0" b="1905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4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41AF00" w14:textId="77777777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4.5</w:t>
      </w:r>
    </w:p>
    <w:p w14:paraId="57E36785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, year of release, IMDB rating and the name of the</w:t>
      </w:r>
    </w:p>
    <w:p w14:paraId="4A072EF6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director of all the movies that contain at most 12 characters (including</w:t>
      </w:r>
    </w:p>
    <w:p w14:paraId="10A15E73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spaces) in their name.</w:t>
      </w:r>
    </w:p>
    <w:p w14:paraId="19B11568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</w:p>
    <w:p w14:paraId="35E2E3FF" w14:textId="252EDC04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Year, IMDB_Rating, Director_Nam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 AS m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JOIN director AS d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ON m.Person_Id=d.Person_Id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LENGTH(Director_Name)&lt;=12;</w:t>
      </w:r>
    </w:p>
    <w:p w14:paraId="36404444" w14:textId="23247D80" w:rsidR="003D3F9D" w:rsidRPr="0084129A" w:rsidRDefault="003D3F9D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anchor distT="0" distB="0" distL="114300" distR="114300" simplePos="0" relativeHeight="251693056" behindDoc="0" locked="0" layoutInCell="1" allowOverlap="1" wp14:anchorId="49EF59A9" wp14:editId="3C2DE923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5943600" cy="1795145"/>
            <wp:effectExtent l="0" t="0" r="0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5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516BE7" w14:textId="5E98FBDD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303FCB75" w14:textId="04AE76A1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Year, IMDB_Rating, Director_Name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 AS m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JOIN director AS d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ON m.Person_Id=d.Person_Id</w:t>
      </w:r>
      <w:r w:rsidR="000E652F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WHERE Director_Name NOT LIKE "_____________%"; </w:t>
      </w:r>
    </w:p>
    <w:p w14:paraId="13E461F7" w14:textId="75529166" w:rsidR="003D3F9D" w:rsidRPr="0084129A" w:rsidRDefault="003D3F9D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anchor distT="0" distB="0" distL="114300" distR="114300" simplePos="0" relativeHeight="251694080" behindDoc="0" locked="0" layoutInCell="1" allowOverlap="1" wp14:anchorId="7BA0EA57" wp14:editId="06CC9AF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1826895"/>
            <wp:effectExtent l="0" t="0" r="0" b="1905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6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C65E82" w14:textId="77777777" w:rsidR="00C91FA3" w:rsidRDefault="00C91FA3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</w:p>
    <w:p w14:paraId="24CBE2C1" w14:textId="593C98FF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Query 4.6</w:t>
      </w:r>
    </w:p>
    <w:p w14:paraId="3CC6D3AA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, year of release, IMDB rating of all the movies of</w:t>
      </w:r>
    </w:p>
    <w:p w14:paraId="32B2FA86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Byomkesh (N.B.: A movie of Byomkesh may not contain the term</w:t>
      </w:r>
    </w:p>
    <w:p w14:paraId="1741B163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‘Byomkesh’ in its name).</w:t>
      </w:r>
    </w:p>
    <w:p w14:paraId="4E3EDA1D" w14:textId="77777777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</w:p>
    <w:p w14:paraId="6F6B664F" w14:textId="77777777" w:rsidR="006E0F30" w:rsidRDefault="006E0F30" w:rsidP="003D3F9D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</w:p>
    <w:p w14:paraId="7F026D0C" w14:textId="77777777" w:rsidR="006E0F30" w:rsidRDefault="006E0F30" w:rsidP="003D3F9D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</w:p>
    <w:p w14:paraId="6EE58C19" w14:textId="77777777" w:rsidR="006E0F30" w:rsidRDefault="003D3F9D" w:rsidP="003D3F9D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lastRenderedPageBreak/>
        <w:t>SELECT Movie_Name, Character_Name, Year, IMDB_Rating</w:t>
      </w:r>
      <w:r w:rsidR="006E0F30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</w:t>
      </w:r>
    </w:p>
    <w:p w14:paraId="1C3C9ADB" w14:textId="4A0CFA27" w:rsidR="003D3F9D" w:rsidRPr="0084129A" w:rsidRDefault="003D3F9D" w:rsidP="003D3F9D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_character_relationship AS mcr</w:t>
      </w:r>
    </w:p>
    <w:p w14:paraId="5C0D7A08" w14:textId="7B734E54" w:rsidR="003D3F9D" w:rsidRPr="0084129A" w:rsidRDefault="003D3F9D" w:rsidP="003D3F9D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JOIN movie AS m</w:t>
      </w:r>
    </w:p>
    <w:p w14:paraId="0C0F60C6" w14:textId="77777777" w:rsidR="003D3F9D" w:rsidRPr="0084129A" w:rsidRDefault="003D3F9D" w:rsidP="003D3F9D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ON m.Movie_ID=mcr.Movie_ID</w:t>
      </w:r>
    </w:p>
    <w:p w14:paraId="45003391" w14:textId="77777777" w:rsidR="003D3F9D" w:rsidRPr="0084129A" w:rsidRDefault="003D3F9D" w:rsidP="003D3F9D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JOIN movie_characters AS mc</w:t>
      </w:r>
    </w:p>
    <w:p w14:paraId="33C71EE3" w14:textId="77777777" w:rsidR="003D3F9D" w:rsidRPr="0084129A" w:rsidRDefault="003D3F9D" w:rsidP="003D3F9D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ON mcr.Character_ID=mcr.Character_ID</w:t>
      </w:r>
    </w:p>
    <w:p w14:paraId="78F8C2CD" w14:textId="77777777" w:rsidR="003D3F9D" w:rsidRPr="0084129A" w:rsidRDefault="003D3F9D" w:rsidP="003D3F9D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Movie_Name LIKE "%Byomkesh%" AND Character_Name LIKE  "%Byomkesh%"</w:t>
      </w:r>
    </w:p>
    <w:p w14:paraId="3EBF7CE3" w14:textId="59185D4C" w:rsidR="003D3F9D" w:rsidRPr="0084129A" w:rsidRDefault="003D3F9D" w:rsidP="003D3F9D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GROUP BY m.Movie_Name;</w:t>
      </w:r>
    </w:p>
    <w:p w14:paraId="361C016C" w14:textId="67B158C9" w:rsidR="003D3F9D" w:rsidRPr="0084129A" w:rsidRDefault="006E0F30" w:rsidP="003D3F9D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inline distT="0" distB="0" distL="0" distR="0" wp14:anchorId="19A7F55B" wp14:editId="25D79C11">
            <wp:extent cx="5943600" cy="139509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020E7" w14:textId="15F5D8BC" w:rsidR="003D3F9D" w:rsidRPr="0084129A" w:rsidRDefault="003D3F9D" w:rsidP="003D3F9D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</w:p>
    <w:p w14:paraId="0C33880E" w14:textId="58C5FE74" w:rsidR="00C65B65" w:rsidRPr="0084129A" w:rsidRDefault="00C65B65" w:rsidP="003D3F9D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or</w:t>
      </w:r>
    </w:p>
    <w:p w14:paraId="2FF74BA4" w14:textId="77777777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Movie_Name, Character_Name, Year, IMDB_Rating</w:t>
      </w:r>
    </w:p>
    <w:p w14:paraId="3D1DA227" w14:textId="77777777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_character_relationship AS mcr</w:t>
      </w:r>
    </w:p>
    <w:p w14:paraId="34E28843" w14:textId="77777777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JOIN movie AS m</w:t>
      </w:r>
    </w:p>
    <w:p w14:paraId="719240DD" w14:textId="77777777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ON m.Movie_ID=mcr.Movie_ID</w:t>
      </w:r>
    </w:p>
    <w:p w14:paraId="12CF45EA" w14:textId="77777777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JOIN movie_characters AS mc</w:t>
      </w:r>
    </w:p>
    <w:p w14:paraId="34B9DD94" w14:textId="77777777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ON mcr.Character_ID=mc.Character_ID</w:t>
      </w:r>
    </w:p>
    <w:p w14:paraId="597639C0" w14:textId="438E5AFD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WHERE Character_Name LIKE "%Byomkesh%"</w:t>
      </w:r>
    </w:p>
    <w:p w14:paraId="3CFB36FF" w14:textId="6DCD7566" w:rsidR="00C65B65" w:rsidRPr="00C91FA3" w:rsidRDefault="00C235DA" w:rsidP="00C65B65">
      <w:pPr>
        <w:rPr>
          <w:rFonts w:asciiTheme="minorHAnsi" w:hAnsiTheme="minorHAnsi" w:cstheme="minorHAnsi"/>
          <w:color w:val="373545" w:themeColor="text2"/>
          <w:sz w:val="24"/>
          <w:szCs w:val="24"/>
        </w:rPr>
      </w:pPr>
      <w:r>
        <w:rPr>
          <w:rFonts w:asciiTheme="minorHAnsi" w:hAnsiTheme="minorHAnsi" w:cstheme="minorHAnsi"/>
          <w:noProof/>
          <w:color w:val="373545" w:themeColor="text2"/>
          <w:sz w:val="24"/>
          <w:szCs w:val="24"/>
        </w:rPr>
        <w:drawing>
          <wp:inline distT="0" distB="0" distL="0" distR="0" wp14:anchorId="7E1DC48F" wp14:editId="2619C6A2">
            <wp:extent cx="5943600" cy="141351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99A66" w14:textId="3B29A6F0" w:rsidR="00C65B65" w:rsidRPr="0084129A" w:rsidRDefault="00C65B65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lastRenderedPageBreak/>
        <w:t>Query 4.7</w:t>
      </w:r>
    </w:p>
    <w:p w14:paraId="3024F2A7" w14:textId="6E1CD056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ind the name and age of all the characters from the movies of</w:t>
      </w:r>
    </w:p>
    <w:p w14:paraId="147DC1F8" w14:textId="270DA50A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Feluda (N.B.: A movie of Feluda may not contain the term ‘Feluda’ in its</w:t>
      </w:r>
    </w:p>
    <w:p w14:paraId="50BD5F68" w14:textId="2C4534E3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2E394D" w:themeColor="accent3" w:themeShade="80"/>
          <w:sz w:val="24"/>
          <w:szCs w:val="24"/>
        </w:rPr>
        <w:t>name).</w:t>
      </w:r>
    </w:p>
    <w:p w14:paraId="0C020907" w14:textId="215C9FAD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SELECT Character_Name AS Characters_From_Feluda, Age</w:t>
      </w:r>
    </w:p>
    <w:p w14:paraId="452108C4" w14:textId="20E616E9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FROM movie_characters AS mc</w:t>
      </w:r>
    </w:p>
    <w:p w14:paraId="1F5A1C06" w14:textId="77777777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JOIN movie_character_relationship AS mcr</w:t>
      </w:r>
    </w:p>
    <w:p w14:paraId="5EF1DD55" w14:textId="4C68264C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ON mc.Character_ID=mcr.Character_ID</w:t>
      </w:r>
    </w:p>
    <w:p w14:paraId="7FC4E6D5" w14:textId="30E62EA8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WHERE Movie_ID </w:t>
      </w:r>
      <w:r w:rsidR="00752EA3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>IN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(SELECT Movie_ID FROM movie_character_relationship </w:t>
      </w:r>
    </w:p>
    <w:p w14:paraId="3FD87B3B" w14:textId="0D076485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WHERE Character_ID </w:t>
      </w:r>
      <w:r w:rsidR="00752EA3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IN</w:t>
      </w:r>
      <w:r w:rsidRPr="0084129A">
        <w:rPr>
          <w:rFonts w:asciiTheme="minorHAnsi" w:hAnsiTheme="minorHAnsi" w:cstheme="minorHAnsi"/>
          <w:color w:val="1B1A22" w:themeColor="text2" w:themeShade="80"/>
          <w:sz w:val="24"/>
          <w:szCs w:val="24"/>
        </w:rPr>
        <w:t xml:space="preserve"> (SELECT Character_ID FROM movie_characters WHERE Character_Name LIKE "%Feluda%"))</w:t>
      </w:r>
    </w:p>
    <w:p w14:paraId="4FBB97E9" w14:textId="6066FEF0" w:rsidR="00B2424E" w:rsidRPr="0084129A" w:rsidRDefault="00B2424E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  <w:r w:rsidRPr="0084129A">
        <w:rPr>
          <w:rFonts w:asciiTheme="minorHAnsi" w:hAnsiTheme="minorHAnsi" w:cstheme="minorHAnsi"/>
          <w:noProof/>
          <w:color w:val="5D739A" w:themeColor="accent3"/>
          <w:sz w:val="24"/>
          <w:szCs w:val="24"/>
        </w:rPr>
        <w:drawing>
          <wp:anchor distT="0" distB="0" distL="114300" distR="114300" simplePos="0" relativeHeight="251698176" behindDoc="0" locked="0" layoutInCell="1" allowOverlap="1" wp14:anchorId="4166BE95" wp14:editId="77E85110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5943600" cy="1700530"/>
            <wp:effectExtent l="0" t="0" r="0" b="0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FC5807" w14:textId="34595D40" w:rsidR="00C65B65" w:rsidRDefault="001C03A6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 w:rsidRPr="001C03A6"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  <w:t>Database Preview:</w:t>
      </w:r>
    </w:p>
    <w:p w14:paraId="3DA8EBF9" w14:textId="6E1B3518" w:rsidR="001C03A6" w:rsidRDefault="001C03A6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color w:val="2E394D" w:themeColor="accent3" w:themeShade="80"/>
          <w:sz w:val="24"/>
          <w:szCs w:val="24"/>
        </w:rPr>
        <w:drawing>
          <wp:anchor distT="0" distB="0" distL="114300" distR="114300" simplePos="0" relativeHeight="251699200" behindDoc="0" locked="0" layoutInCell="1" allowOverlap="1" wp14:anchorId="056C0667" wp14:editId="663B317E">
            <wp:simplePos x="0" y="0"/>
            <wp:positionH relativeFrom="margin">
              <wp:posOffset>304800</wp:posOffset>
            </wp:positionH>
            <wp:positionV relativeFrom="paragraph">
              <wp:posOffset>127635</wp:posOffset>
            </wp:positionV>
            <wp:extent cx="5555734" cy="2865120"/>
            <wp:effectExtent l="0" t="0" r="6985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5734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3841A6" w14:textId="58BC946C" w:rsidR="001C03A6" w:rsidRPr="001C03A6" w:rsidRDefault="001C03A6" w:rsidP="00C65B65">
      <w:pPr>
        <w:rPr>
          <w:rFonts w:asciiTheme="minorHAnsi" w:hAnsiTheme="minorHAnsi" w:cstheme="minorHAnsi"/>
          <w:b/>
          <w:bCs/>
          <w:color w:val="2E394D" w:themeColor="accent3" w:themeShade="80"/>
          <w:sz w:val="24"/>
          <w:szCs w:val="24"/>
        </w:rPr>
      </w:pPr>
    </w:p>
    <w:p w14:paraId="4EBB05F5" w14:textId="055B36BB" w:rsidR="00C65B65" w:rsidRPr="0084129A" w:rsidRDefault="00C65B65" w:rsidP="00C65B65">
      <w:pPr>
        <w:rPr>
          <w:rFonts w:asciiTheme="minorHAnsi" w:hAnsiTheme="minorHAnsi" w:cstheme="minorHAnsi"/>
          <w:color w:val="2E394D" w:themeColor="accent3" w:themeShade="80"/>
          <w:sz w:val="24"/>
          <w:szCs w:val="24"/>
        </w:rPr>
      </w:pPr>
    </w:p>
    <w:p w14:paraId="58C08912" w14:textId="3758501F" w:rsidR="00C65B65" w:rsidRPr="0084129A" w:rsidRDefault="00C65B65" w:rsidP="00C65B65">
      <w:pPr>
        <w:rPr>
          <w:rFonts w:asciiTheme="minorHAnsi" w:hAnsiTheme="minorHAnsi" w:cstheme="minorHAnsi"/>
          <w:color w:val="1B1A22" w:themeColor="text2" w:themeShade="80"/>
          <w:sz w:val="24"/>
          <w:szCs w:val="24"/>
        </w:rPr>
      </w:pPr>
    </w:p>
    <w:sectPr w:rsidR="00C65B65" w:rsidRPr="008412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tTA0NjG2NDE2NjZT0lEKTi0uzszPAykwrgUArNlApiwAAAA="/>
  </w:docVars>
  <w:rsids>
    <w:rsidRoot w:val="002E4213"/>
    <w:rsid w:val="000211FD"/>
    <w:rsid w:val="00033786"/>
    <w:rsid w:val="00084044"/>
    <w:rsid w:val="000E652F"/>
    <w:rsid w:val="001C03A6"/>
    <w:rsid w:val="001F6295"/>
    <w:rsid w:val="002E4213"/>
    <w:rsid w:val="00372F8C"/>
    <w:rsid w:val="003877DB"/>
    <w:rsid w:val="003D3F9D"/>
    <w:rsid w:val="00447592"/>
    <w:rsid w:val="005340E0"/>
    <w:rsid w:val="006E0F30"/>
    <w:rsid w:val="00752EA3"/>
    <w:rsid w:val="007822F6"/>
    <w:rsid w:val="0084129A"/>
    <w:rsid w:val="00B2424E"/>
    <w:rsid w:val="00BE6756"/>
    <w:rsid w:val="00C235DA"/>
    <w:rsid w:val="00C62600"/>
    <w:rsid w:val="00C65B65"/>
    <w:rsid w:val="00C91FA3"/>
    <w:rsid w:val="00CA57AF"/>
    <w:rsid w:val="00D71769"/>
    <w:rsid w:val="00DA7C3A"/>
    <w:rsid w:val="00E17C84"/>
    <w:rsid w:val="00E75404"/>
    <w:rsid w:val="00F54089"/>
    <w:rsid w:val="00FF2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98F78"/>
  <w15:chartTrackingRefBased/>
  <w15:docId w15:val="{5FF03832-007F-4744-A640-A4419B206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59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592"/>
    <w:pPr>
      <w:keepNext/>
      <w:keepLines/>
      <w:spacing w:before="240" w:after="0"/>
      <w:outlineLvl w:val="0"/>
    </w:pPr>
    <w:rPr>
      <w:rFonts w:eastAsiaTheme="majorEastAsia" w:cstheme="majorBidi"/>
      <w:color w:val="864EA8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7592"/>
    <w:pPr>
      <w:keepNext/>
      <w:keepLines/>
      <w:spacing w:before="40" w:after="0"/>
      <w:outlineLvl w:val="1"/>
    </w:pPr>
    <w:rPr>
      <w:rFonts w:eastAsiaTheme="majorEastAsia" w:cstheme="majorBidi"/>
      <w:color w:val="864EA8" w:themeColor="accent1" w:themeShade="BF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759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864EA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7592"/>
    <w:rPr>
      <w:rFonts w:ascii="Times New Roman" w:eastAsiaTheme="majorEastAsia" w:hAnsi="Times New Roman" w:cstheme="majorBidi"/>
      <w:color w:val="864EA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7592"/>
    <w:rPr>
      <w:rFonts w:ascii="Times New Roman" w:eastAsiaTheme="majorEastAsia" w:hAnsi="Times New Roman" w:cstheme="majorBidi"/>
      <w:color w:val="864EA8" w:themeColor="accent1" w:themeShade="BF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7592"/>
    <w:rPr>
      <w:rFonts w:ascii="Times New Roman" w:eastAsiaTheme="majorEastAsia" w:hAnsi="Times New Roman" w:cstheme="majorBidi"/>
      <w:i/>
      <w:iCs/>
      <w:color w:val="864EA8" w:themeColor="accent1" w:themeShade="BF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1</Pages>
  <Words>1438</Words>
  <Characters>820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15</cp:revision>
  <cp:lastPrinted>2021-08-11T18:26:00Z</cp:lastPrinted>
  <dcterms:created xsi:type="dcterms:W3CDTF">2021-08-11T16:33:00Z</dcterms:created>
  <dcterms:modified xsi:type="dcterms:W3CDTF">2021-08-13T12:35:00Z</dcterms:modified>
</cp:coreProperties>
</file>